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41355dd31f1f0f84b63ac37ad6415af96608950"/>
    <w:p>
      <w:pPr>
        <w:pStyle w:val="Heading1"/>
      </w:pPr>
      <w:r>
        <w:t xml:space="preserve">Cover Letter for Police Officer Position in Netherlands Amsterdam</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Police Officer position within the Netherlands Amsterdam police force. As a dedicated public servant with a strong commitment to community safety, I am eager to contribute my skills, experience, and passion for law enforcement to the vibrant and diverse city of Amsterdam. The opportunity to serve as a Police Officer in this iconic city aligns perfectly with my professional goals and personal values.</w:t>
      </w:r>
    </w:p>
    <w:bookmarkStart w:id="20" w:name="X0e5a9d8be976257788aae498fdeb1a735e709a5"/>
    <w:p>
      <w:pPr>
        <w:pStyle w:val="Heading2"/>
      </w:pPr>
      <w:r>
        <w:t xml:space="preserve">Why Netherlands Amsterdam? A Unique Opportunity for Service</w:t>
      </w:r>
    </w:p>
    <w:p>
      <w:pPr>
        <w:pStyle w:val="FirstParagraph"/>
      </w:pPr>
      <w:r>
        <w:t xml:space="preserve">The Netherlands, particularly Amsterdam, is renowned for its progressive approach to public safety, cultural diversity, and emphasis on community engagement. As a Police Officer in this dynamic environment, I would be honored to uphold the principles of justice and equality that define the city's policing ethos. Amsterdam’s unique blend of historic neighborhoods, bustling tourism hubs, and multicultural communities presents both challenges and opportunities for law enforcement. My background in [mention relevant experience, e.g., community outreach, crisis management] has prepared me to navigate these complexities with professionalism and empathy.</w:t>
      </w:r>
    </w:p>
    <w:p>
      <w:pPr>
        <w:pStyle w:val="BodyText"/>
      </w:pPr>
      <w:r>
        <w:t xml:space="preserve">Amsterdam’s Police Force (Politie) is known for its innovative strategies in crime prevention, public order maintenance, and collaboration with local organizations. I am particularly inspired by the city’s focus on proactive policing and its commitment to fostering trust between officers and residents. My goal is to contribute to this mission by applying my training in [mention specific skills or certifications, e.g., de-escalation techniques, first aid] while embracing the cultural nuances of Amsterdam’s diverse population.</w:t>
      </w:r>
    </w:p>
    <w:bookmarkEnd w:id="20"/>
    <w:bookmarkStart w:id="21" w:name="Xdaef4dd308aa2b038eabdb9887e340ec3947d8b"/>
    <w:p>
      <w:pPr>
        <w:pStyle w:val="Heading2"/>
      </w:pPr>
      <w:r>
        <w:t xml:space="preserve">Professional Background: A Foundation for Excellence</w:t>
      </w:r>
    </w:p>
    <w:p>
      <w:pPr>
        <w:pStyle w:val="FirstParagraph"/>
      </w:pPr>
      <w:r>
        <w:t xml:space="preserve">With [X years] of experience in law enforcement and public service, I have developed a robust understanding of the responsibilities and challenges inherent to police work. My career has been defined by a steadfast dedication to upholding the law, protecting communities, and fostering positive relationships between officers and citizens. For example, during my time with [Previous Employer/Organization], I successfully [mention specific achievement, e.g., "spearheaded a neighborhood safety initiative that reduced local crime rates by 15%"].</w:t>
      </w:r>
    </w:p>
    <w:p>
      <w:pPr>
        <w:pStyle w:val="BodyText"/>
      </w:pPr>
      <w:r>
        <w:t xml:space="preserve">In addition to my operational experience, I have completed specialized training in areas such as [list relevant certifications, e.g., conflict resolution, traffic enforcement, digital evidence collection]. These qualifications have equipped me with the technical expertise and critical thinking skills necessary to address the multifaceted demands of modern policing. I am also fluent in [mention languages, e.g., English and Dutch], which would enable me to effectively communicate with Amsterdam’s multilingual population.</w:t>
      </w:r>
    </w:p>
    <w:bookmarkEnd w:id="21"/>
    <w:bookmarkStart w:id="22" w:name="Xcf97dbfd7a29c2a922ae399153a259074485d72"/>
    <w:p>
      <w:pPr>
        <w:pStyle w:val="Heading2"/>
      </w:pPr>
      <w:r>
        <w:t xml:space="preserve">Values Aligned with Police Officer Responsibilities</w:t>
      </w:r>
    </w:p>
    <w:p>
      <w:pPr>
        <w:pStyle w:val="FirstParagraph"/>
      </w:pPr>
      <w:r>
        <w:t xml:space="preserve">The role of a Police Officer in the Netherlands is not merely about enforcing laws but also about serving as a trusted member of the community. I deeply resonate with the core values of integrity, accountability, and respect that guide Amsterdam’s police force. My approach to policing is rooted in fairness, empathy, and a commitment to human rights—principles that are central to the Dutch model of law enforcement.</w:t>
      </w:r>
    </w:p>
    <w:p>
      <w:pPr>
        <w:pStyle w:val="BodyText"/>
      </w:pPr>
      <w:r>
        <w:t xml:space="preserve">Amsterdam’s Police Force emphasizes collaboration with local stakeholders to address issues such as homelessness, substance abuse, and public safety. I have extensive experience working in interdisciplinary teams to develop solutions that prioritize both individual well-being and community cohesion. For instance, [share a relevant example, e.g., "I partnered with social workers to create a program that diverted at-risk youth from criminal activity through mentorship and education"].</w:t>
      </w:r>
    </w:p>
    <w:bookmarkEnd w:id="22"/>
    <w:bookmarkStart w:id="23" w:name="Xc92a4892251ced693fb8f56b7c3d6ecffb0de30"/>
    <w:p>
      <w:pPr>
        <w:pStyle w:val="Heading2"/>
      </w:pPr>
      <w:r>
        <w:t xml:space="preserve">Why I Am the Right Candidate for This Role</w:t>
      </w:r>
    </w:p>
    <w:p>
      <w:pPr>
        <w:pStyle w:val="FirstParagraph"/>
      </w:pPr>
      <w:r>
        <w:t xml:space="preserve">My qualifications and experiences align closely with the requirements of the Police Officer position in Netherlands Amsterdam. I bring a unique combination of technical proficiency, cultural awareness, and a proven ability to adapt to high-pressure situations. Furthermore, my dedication to continuous learning ensures that I stay current with evolving policing methodologies and technologies.</w:t>
      </w:r>
    </w:p>
    <w:p>
      <w:pPr>
        <w:pStyle w:val="BodyText"/>
      </w:pPr>
      <w:r>
        <w:t xml:space="preserve">What sets me apart is my genuine passion for public service and my ability to connect with people from all walks of life. Amsterdam’s diverse communities demand officers who can navigate cultural differences while maintaining a strong commitment to justice. My background in [mention any relevant experience, e.g., working in multicultural environments, volunteer work with immigrant populations] has prepared me to meet this challenge head-on.</w:t>
      </w:r>
    </w:p>
    <w:bookmarkEnd w:id="23"/>
    <w:bookmarkStart w:id="24" w:name="X204800365bcfef46da5762793ae22a0053b71c2"/>
    <w:p>
      <w:pPr>
        <w:pStyle w:val="Heading2"/>
      </w:pPr>
      <w:r>
        <w:t xml:space="preserve">Commitment to the Netherlands’ Law Enforcement Ethos</w:t>
      </w:r>
    </w:p>
    <w:p>
      <w:pPr>
        <w:pStyle w:val="FirstParagraph"/>
      </w:pPr>
      <w:r>
        <w:t xml:space="preserve">The Netherlands places a strong emphasis on transparency, accountability, and community-oriented policing. As a Police Officer in Amsterdam, I would strive to uphold these principles by maintaining open lines of communication with residents, adhering to ethical standards, and participating in initiatives that strengthen public trust. I am particularly drawn to the city’s efforts to integrate technology into policing while prioritizing privacy and civil liberties.</w:t>
      </w:r>
    </w:p>
    <w:p>
      <w:pPr>
        <w:pStyle w:val="BodyText"/>
      </w:pPr>
      <w:r>
        <w:t xml:space="preserve">In my previous roles, I have consistently demonstrated a commitment to these values. For example, [provide an example, e.g., "I implemented a feedback system in my department that increased community satisfaction ratings by 20%"]. I am eager to bring this same level of dedication to the Netherlands Amsterdam police force.</w:t>
      </w:r>
    </w:p>
    <w:bookmarkEnd w:id="24"/>
    <w:bookmarkStart w:id="25" w:name="conclusion-a-call-to-serve"/>
    <w:p>
      <w:pPr>
        <w:pStyle w:val="Heading2"/>
      </w:pPr>
      <w:r>
        <w:t xml:space="preserve">Conclusion: A Call to Serve</w:t>
      </w:r>
    </w:p>
    <w:p>
      <w:pPr>
        <w:pStyle w:val="FirstParagraph"/>
      </w:pPr>
      <w:r>
        <w:t xml:space="preserve">In conclusion, I am confident that my skills, experience, and values make me a strong candidate for the Police Officer position in Netherlands Amsterdam. I am excited about the opportunity to contribute to a force that is both respected and revered for its innovative approach to public safety. I would be honored to serve as part of a team that not only upholds the law but also nurtures the spirit of community and resilience that defines Amsterdam.</w:t>
      </w:r>
    </w:p>
    <w:p>
      <w:pPr>
        <w:pStyle w:val="BodyText"/>
      </w:pPr>
      <w:r>
        <w:t xml:space="preserve">Thank you for considering my application. I look forward to the possibility of discussing how my background and vision align with the goals of your department. Please feel free to contact me at [Your Phone Number] or [Your Email Address] for any further information or to schedule an interview.</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3T14:26:34Z</dcterms:created>
  <dcterms:modified xsi:type="dcterms:W3CDTF">2026-07-23T14:26:34Z</dcterms:modified>
</cp:coreProperties>
</file>

<file path=docProps/custom.xml><?xml version="1.0" encoding="utf-8"?>
<Properties xmlns="http://schemas.openxmlformats.org/officeDocument/2006/custom-properties" xmlns:vt="http://schemas.openxmlformats.org/officeDocument/2006/docPropsVTypes"/>
</file>